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ฤหัสบดีที่</w:t>
      </w:r>
      <w:r>
        <w:t xml:space="preserve"> </w:t>
      </w:r>
      <w:r>
        <w:t xml:space="preserve">13</w:t>
      </w:r>
      <w:r>
        <w:t xml:space="preserve"> </w:t>
      </w:r>
      <w:r>
        <w:t xml:space="preserve">กุมภาพันธ์</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ขอเรียนเชิญท่านแขกผู้มีเกียรติทุกท่านนั่งประจำ ที่เลยนะคะอีกสักครู่เดียวท่านนายกรัฐมนตรีจะเดินทางมา  เวทีแห่งนี้แล้วนะคะ เดี๋ยวถ้ามาแล้วเราจะได้เริ่มงานกันเลยนะคะ ขอความกรุณาทุกท่านเข้าประจำที่เลยนะคะนั่งในที่นั่งของตัวเองนะคะ ท่านนายกมาถึงเราจะได้เริ่มงานกันเลยค่ะขอบคุณค่ะ     ท้าย Manager แพทองธาร advices  accordingly specialist Thank You                                                                                                                                                                                       สวัสดีค่ะ    กราบเรียนท่านนายกรัฐมนตรีแพทองธารชินวัตร สวัสดีท่านแขกผู้มีเกียรติและสื่อมวลชนทุกท่านนะคะดิฉันวีณารัตน์เลาหภคกุลค่ะ เกียรติเป็นพิธีกรในพิธีเปิดงาน sci Expo 2025 industries Thailand future เสริมพลังอุตสาหกรรมไทยเพื่ออนาคตไทยที่ยั่งยืนค่ะ  maximus ทองธารชินวัตร  and gentlemen today My name is finished เลาหภคกุล Where are you You Jizz ampas industries amazing thailand future equation of Thai industries  disposable surgical inovo   petronas Thailand and Around The World abrasion senegal Drive incubus habits รับ verified  LG forged expression 15 espadrilles พลอยประจำราศี fertilization in turkish   งาน fcr 2025 เป็นเวทีสำคัญค่ะที่จัดขึ้นโดยเฉพาะ กำแพงประเทศไทย เพื่อรวบรวมผู้ประกอบการนักลงทุนนักธุรกิจและผู้เ****วชาญจากหลากหลายอุตสาหกรรม ทั้งในประเทศและต่างประเทศงานนี้มุ่งเน้นการแสดงเทคโนโลยีที่ทันสมัย การแลกเปลี่ยนองค์ความรู้และสร้างโอกาสทางธุรกิจใหม่ๆ พร้อมขับเคลื่อนเศรษฐกิจและอุตสาหกรรมไทยสู่ยุค Digital ค่ะงานนี้มีด้วยกันทั้งหมด กี่วันนะคะคือวันพุธที่ 12 ถึงเสาร์ที่ 15 กุมภาพันธ์นี้นะ 650 8 ชั้น LG ศูนย์การประชุมแห่งชาติสิริกิติ์ค่ะ anus ที่ isaac Newton ที่ 5 ไปค่ะขอเรียนเชิญทุกท่านรับชมวีดีโอภาพรวมงาน fcr  2025 เรียนเชิญชมค่ะ                ขอบคุณค่ะ                              วีดีโอที่ทุกท่านได้รับชมไปเมื่อสักครู่นี้นะคะสะท้อนถึงแนวคิดนโยบายแล้วก็ไฮไลท์ ฉันของาน fvif 2025 ค่ะเป็นเวทีที่ไม่ควรพลาด สำหรับผู้ประกอบการนักลงทุนและผู้ที่สนใจเริ่มต้นธุรกิจนะคะ นี่คือโอกาสในการค้นหาไอเดียใหม่ๆเชื่อมต่อเครือข่ายธุรกิจ พบกับพันธมิตรทางอุตสาหกรรมที่จะร่วมออกบูธอย่างคับคั่งค่ะไม่ว่าคุณจะกำลังมองหาเทคโนโลยี ไหม สั้นทางธุรกิจ หรือโอกาสใหม่ๆ Expo 2025 พร้อมเป็นพื้นที่ให้คุณ ได้ต่อยอดสู่ความสำเร็จค่ะ W y****** Accident  aspiring bakers Vegetable Assassin's Creed syndicate acknowledged  lecithin orasis  disposable Vegetable Vegetable  objectionable  from ไม่สกรีนไกลเธียรนุกุล calibration of Thai industries เพื่อนๆทุกท่านนะคะได้รับทราบถึงที่มาและวัตถุประสงค์ของการจัดงาน เราได้รับเกียรติจากคุณเกรียงไกรเธียรนุกุล ประธานสภาอุตสาหกรรมแห่งประเทศไทยขอเรียนเชิญคุณเกรียงไกรบนเวทีข้อที่ประเมินต้องทานด้วยค่ะ             กราบเรียนท่านนายกรัฐมนตรี เรียนท่านรองนายกรัฐมนตรี รัฐมนตรี  ผู้บริหารองค์กรภาครัฐและเอกชน ผู้สนับสนุนการจัดการ 2025  แขกผู้มีเกียรติ สื่อมวลชนที่เคารพทุกท่านครับ   Let's go  เป็นการแสดงศักยภาพ ของอุตสาหกรรม  ซึ่งจะเป็นงานที่ใหญ่ที่สุด  ที่มีมา การจัด Expo ครั้งแรกเราได้จัด ปี 2022  ที่จังหวัดเชียงใหม่ ในเวลานั้นเป็นช่วงเวลาที่ โลกกำลังเผชิญกับปัญหาเรื่องโควิค ทำให้กิจกรรมต่างๆ หยุดชะงักงัน เป็นเวลา 2 ปีเศษ  ชนะนะครับ  ในฐานะประธานสภาอุตสาหกรรมแห่งประเทศไทย และคณะกรรมการรับผิดชอบว่า เราจะต้องมี Event สำคัญสำคัญ รายการประกาศให้ทั้งโลกรู้ว่า ประเทศไทย เปิดแล้ว การจัดงานครั้งแรกต้องเป็นความท้าทายมากครับ  ประสบความสำเร็จด้วยดี มีผู้คนเข้ามา ชมงานกันมหาศาล และที่สำคัญ ขอบคุณ ผู้สนับสนุนทุกคน ร่วม การเปิดประเทศครั้งที่ 1 หลังจากนั้นมาก็เผชิญกับปัญหาที่ เพิ่มขึ้น ไม่ว่าจะเป็นเรื่องของภูมิลักษณ์ประสาท ไม่ว่าจะเป็นเรื่องของสงครามการค้า สงครามของการเปลี่ยนแปลงเทคโนโลยี รวมไปถึงเรื่องของ การเปลี่ยนแปลงสภาพภูมิอากาศ สิ่งเหล่านี้ได้ถาโถมเข้ามาตลอดเวลา ประกอบการไทยและภาคอุตสาหกรรมไทย เตรียมในการรับมือ  เราจะจัดครั้งที่สองก็คือ sci Expo 2025   ก็เป็นกัน แสดงให้เห็นถึงความพร้อมของอุตสาหกรรมไทย รายการที่จะไปต่อ การเพิ่มขีดความสามารถในการแข่งขัน ทำอย่างไร ที่เราจะเห็นช่องทาง อุตสาหกรรมของเราจะเข้าไปสู่  สิ่งที่ สินค้าที่โลกต้องการ ภารกิจ การจัดงาน fcr 20-25 ครั้งนี้ ไอติมเอ็มพาวเวอร์ริ่งไทยอินดัสทรี Racing Thailand future บอกชัดว่าภาคอุตสาหกรรม ที่มีความสำคัญ  และการขับเคลื่อนเศรษฐกิจของประเทศ เรามีส่วนใน ของประเทศถึง 1 ใน 3 จะเรียนนะครับว่าความท้าทาย การแข่งขันมากมายที่เกิดขึ้น อุตสาหกรรมต่างๆ มีอยู่ เราต้องปรับตัว  ที่มาของนโยบายของสภาอุตสาหกรรมแห่งประเทศไทย เรียกว่าวันอาทิตย์ ประกอบด้วย One Vision One Team Go เราจะต้องผนึกกำลังทุกภาคส่วน 47 อุตสาหกรรม 76 จังหวัด กำลังรวมเป็นหนึ่ง แล้วเราก็มีทิศทางในการขับเคลื่อนชัดเจน สภาพอากาศแห่งประเทศไทย แบ่งอุตสาหกรรมออกเป็น 2 ส่วน ส่วนที่ 1 อุตสาหกรรมที่เรียกว่า Industry อุตสาหกรรมตั้งเดิม ซึ่งก็เกิดกับประเทศไทยมา 50 ปีหลังจากที่ประเทศไทย Transformers ตัวเอง จากประเทศเกษตรกรรม มาสู่ประเทศที่เป็นอุตสาหกรรม ในเวลานั้น ก็จะเป็นอุตสาหกรรม ของต่างประเทศที่มาลงทุนในประเทศไทย ฐานการผลิต แล้วเราก็เข้าไปอยู่ในห่วงโซ่ จนกลายเป็น GM ส่วนใหญ่ โลกเปลี่ยนไป เปลี่ยนไปอย่างฉับพลันและรวดเร็ว สินค้าหลายๆอย่าง เริ่มไม่เป็นที่ต้องการ เริ่มล้าสมัย อุตสาหกรรมเหล่านี้ส่วนใหญ่จะเป็น SCB มาตรการสำคัญ ช่วยทำให้กลุ่มนี้ ไอ้ต่อได้เพิ่มขีดความสามารถในการแข่งขัน zico   AI  ตัวนี้จะต้องมาเสริมพลัง ความสามารถในการแข่งขันให้กับคนตัวเล็ก  ตรงนี้ผมคิดว่า จะให้ความสนับสนุน  ให้ความสำคัญ  วันที่ 2 ครับ Innovation จิ๋วแต่แจ๋ว เราไม่ใช่เป็นประเทศใหญ่  เราไม่ใช่เป็นผู้ผลิตของที่ถูกที่สุด แต่เราจะต้องมีจังหวะกรรม ความแตกต่าง บุษบาเพิ่ม ทรานสปอร์ตแห่งประเทศไทย ประกาศตั้ง innovation ขึ้น นักเตะที่แห่งนี้ เพื่อจะทำให้ประเทศไทยเป็นศูนย์รวม ของอินโนเวชั่นจากพันธมิตรทั่วโลก พี่จะมาขับเคลื่อน อุตสาหกรรมไทย ไบโอเทค AI รวมไปถึงเรื่องของ Cloud computing ต่างๆ   สิ่งเหล่านี้ สิ่งที่กำลังจะจัดตั้งขึ้นและจะประกาศในเวทีแห่งนี้ ออกไป  ตัวที่ 3 นะครับกรีน เข้าสู่โลกแห่งความยั่งยืน ทางโครงการรักษาสิ่งแวดล้อม  ต้องเข้าใจ เผื่อจะได้ สามารถที่จะแข่งขันได้และจะสร้างแต้มต่อให้กับประเทศไทย    เราจะต้องสามารถแสวงหาตลาด ทั่วโลกได้ ภาคการผลิต เข้าสู่ห่วงโซ่การผลิต  ของอุตสาหกรรมใหม่เข้าใจมาตรฐาน ไม่ว่าจะเป็นรถ EV กำลังจะเกิดขึ้น   ชนะนะครับสิ่งที่ได้เรียนไว้ทั้งหมดเนี่ยนะครับ มาตรการในการขับเคลื่อน อุตสาหกรรมดั้งเดิม ให้สามารถไปต่อได้ อุตสาหกรรมแห่งอนาคต 3 ตัวที่เป็นเป้าหมาย   New s-curve อุตสาหกรรมแห่งอนาคต ขณะนี้ ได้กำหนดชัดเจนในการขับเคลื่อน ไม่ว่าจะเป็นอุตสาหกรรม TV พลังงานสะอาด เรื่องของ  โรโบติกออโตเมชั่น ก็ได้นะครับ จากนี้ไปโลกจะเต็มไปด้วยออโตเมชั่นทั้งหมด เรื่องของโลจิสติกส์เรื่องของ aviation นะครับเรื่องของการบินสมัยใหม่เมื่อสักครู่ได้เห็นนะครับ พลาสติกที่ผลิตโดยคนไทย ลำแรก สระแก้ว เพิ่มขึ้น เผื่อจะได้เป็น อุตสาหกรรมแห่งอนาคตของประเทศ   ท่านนายกรัฐมนตรีครับ งานนี้จะประสบความสำเร็จไม่ได้เลย ไม่ได้รับความร่วมมือ ปลูกผักสวนครัว ผมคิดว่า  ต่อหน้า แขกผู้มีเกียรติทุกท่าน ทุกท่าน คำว่าประเทศไทยเรายังเดินไปได้แน่นอน ด้วยความร่วมมือระหว่างภาครัฐ  แล้วก็ทุกภาคส่วนนะครับไม่ว่าจะเป็นภาคการศึกษาต่างๆ ที่จะทำให้ ประเทศไทยเรา  ความสามารถ การแข่งขัน เข้าไปสู่ โรคได้มากขึ้น เราจะสามารถดึงดูดเม็ดเงินลงทุนหรือเรียกว่า sci foreign direct Investment เป้าหมายปี 61 ผ่านมา เหตุการณ์ให้เห็นแล้วว่าเรามาถูกทาง ว่าเรามีหลายอย่างที่  ช่วยกันครับรายการปลดล็อค ไม่ว่าจะเป็นเรื่องของ ไม้ ต่างๆที่ยังไม่เอื้อ ครับแล้วเราจะต้องมาคุยกันในการวางรถแม็กของแต่ละอย่าง  เรียนครับ AI เนี่ยจะเป็นกลไกสำคัญ เส้นทางสภาอุตสาหกรรมแห่งประเทศไทย ประกาศ การทำ รถบัส Ji ประเทศร่วมกับ ทรวงอก   อันนี้จะเป็นรถรับที่พวกเราจะทำกันต่อไป  วันนี้ ท่านสามารถจะมี area มากมายที่จะร่วมมือกับประเทศไทย ไม่ว่าจะเป็นเรื่อง innovation ต่างๆ AI ต่างๆ เราจะเป็นประเทศที่จะเป็นพันธมิตรกัน ต่อไปครับ สำหรับในวันนี้นะครับการจัดงานครั้งนี้ วันนี้เราก็พยายามเข้าสู่เพื่อนกรีน obsession เราได้มีการคำนวณครับตลอดการจัดงานทั้ง 4 วันนี้ มีการปล่อยคาร์บอนไดออกไซด์มีคาร์บอนฟุตพริ้นท์  บ้าน 164  คาร์บอนเทียบเท่า  วันนี้ก็ขอขอบคุณนะครับกลุ่มมิตรผล เป็นพันธมิตรที่สำคัญ กรุณาให้คำว่าเครดิต 164 offset การจัดการของเราเข้าตรีม Green ถือว่าเป็นคาร์บอน youzab ท้ายสุดครับ ขอขอบคุณ นายกรัฐมนตรีท่านรัฐมนตรี  ผู้สนับสนุน นะครับที่เดินทางมาวันนี้ทราบมาว่าว่ามากัน 40 กว่าประเทศไทย ประเทศไทยพร้อมแล้วครับ เราจะแสดงศักยภาพพร้อมแล้ว จะดึงดูดเม็ดเงินลงทุนจากต่างชาติพร้อมแล้วที่จะเป็นฐานการผลิต สินค้าแห่งอนาคต ผลิตภัณฑ์ พร้อมที่จะทำให้ประเทศไทย FC ของเรา สามารถแข่งขันได้ นโยบาย  in Thailand สินค้าของไทยขณะนี้ ระดับมาตรฐานโลก แต่สิ่งที่สำคัญกว่านั้นคือเราจะต้องให้การสนับสนุน ชินจัง ประเทศไทย ได้แน่นอนครับ ท้ายสุดครับขอขอบคุณทุกท่านอีกครั้งนะครับ จัดการชมนะครับเพราะว่าทุกข์ ที่มาวันนี้ เต็มครับขอบคุณครับ       ขอขอบพระคุณคุณเกรียงไกรเธียรนุกุลประธานสภาอุตสาหกรรมแห่งประเทศไทยอย่างสูงนะคะ ที่ท่านได้กล่าวมาค่ะแสดงให้เห็นว่า sci Expo 2025 เป็นเวทีสำคัญที่แสดงศักยภาพ ภาคอุตสาหกรรมไทยสู่ระดับโลกประสบความสำเร็จอย่างยิ่งใหญ่ในการจัด อย่างแรกวันนี้งานกลับมาอีกครั้งค่ะ ชี้ทิศทางอนาคตของอุตสาหกรรมไทยโดยเน้น next-gen industries และการพัฒนา  ผ่านแนวทาง Flow เพื่อยกระดับความสามารถทางเทคโนโลยี ความยั่งยืนและศักยภาพการแข่งขันระดับนานาชาติพร้อมการดำเนินงานในรูปแบบ W Two Worlds สะท้อนถึงความมุ่งมั่นสู่ความยั่งยืนด้วยค่ะ explosion Message เพลงไกล shamisen  script from assistance of Thailand จะ Order กรอบแก้ว asbestos The Future of Thai industries accommodation framework dismiss enhancement basketband highlighting eschaton Skeleton and celebrities  ในช่วงถัดไปค่ะจะเป็นการปาฐกถาพิเศษหัวข้อจุดประกาย ตำไทย สร้างเศรษฐกิจใหม่นำประเทศสู่ความยั่งยืนเป็นเกียรติอย่างยิ่งนะคะ ที่เราจะได้รับฟังวิสัยทัศน์ สภาพนายกรัฐมนตรี honest beatrice inspire except The Future of Thai industries Theme Instrumental The Nation scenical World  กราบเรียนเชิญท่านนายกรัฐมนตรีขอเสียงปรบมือดังๆต้อนรับท่านนายกรัฐมนตรีด้วยค่ะ         สวัสดีค่ะ ท่านรัฐมนตรีท่านประธานสภาอุตสาหกรรมแห่งประเทศไทยท่านเอกอัครราชทูต   และคณะทูตานุทูตผู้บริหาร องค์กรภาครัฐและภาคเอกชนคณะผู้บริหารอุตสาหกรรม  สภาอุตสาหกรรมแห่งประเทศไทยหากผู้มีเกียรติทุกท่านแล้วก็สื่อมวลชนทุกท่านนะคะ วันนี้ดิฉันรู้สึกเป็นเกียรติอย่างมากคะที่ได้มางานที่มีความสัมพันธ์ ประเทศไทยอย่างมากค่ะ fvif 2025 ภายใต้แนวคิด escalation Thailand future เสริมสร้างเสริมพลังอุตสาหกรรมไทยเพื่ออนาคตไทยที่ยั่งยืนค่ะ อันนี้ตั้งแต่เดินเข้ามานะคะก็ได้เห็น รู้ต่างๆนะคะที่เห็นเลยว่าเป็นถึงจะมีการจัดบูธแค่ไม่ต้องใหญ่มากนะคะ อันนี้ล่ะค่ะคือพลังอันสำคัญในการขับเคลื่อนเศรษฐกิจไทย  ว่าอย่างที่ท่านประธานกรรมไปแล้วนะคะว่าอุตสาหกรรมเองก็เป็นหนึ่งในสามของการ GDP ของประเทศแน่นอนคำว่าเอกชนคือผู้ที่ ลงทุนลงแรงในการ หาข้อมูลในการผลิตในการพัฒนาคน หลายด้านเพื่อให้อุตสาหกรรม แข็งแรงมากยิ่งขึ้นนะคะซึ่งแน่นอนว่ารักเอง พร้อมจะสนับสนุนอุตสาหกรรมของประเทศไทยให้ไปต่อ ได้ไกลขึ้น ทั่วโลกเขารู้ว่าจริงๆแล้วเนี่ยเขาเปิดหลัง covid มาเราไม่ได้หายไปไหน เรายังแข็งแรงเหมือนเดิมแล้วก็พร้อมที่จะเป็นแหล่งของการผลิต อุตสาหกรรมผลิตคน ที่สามารถพัฒนาต่อยอดได้อีกเยอะมากๆค่ะ ซึ่งแน่นอนว่าเมื่อกี้ท่านประธานที่มาพูดนะคะที่ฉันรู้สึกเลยว่าก็สร้าง information ให้ นาทีนี้หลายคนนะคะแล้วก็มั่นใจว่าคนไทยเองที่อยู่ทางบ้านที่เป็น SME เองที่ไปร่วมงานด้วยซ้ำ เกิดแรงบันดาลใจเช่นกันแน่นอนว่าเมื่อเอกชน รัฐบาลทำงานร่วมกันดิฉันมีความเชื่อมั่นค่ะว่าเราจะสามารถต่อยอด อุตสาหกรรมของไทยให้ไปต่อได้อย่างเข้มแข็งอย่างแน่นอนค่ะ จากนโยบายเองที่ได้แถลงไปต่อสภานะคะว่าเราจะวางนโยบายของยุทธศาสตร์ แล้วก็พัฒนาภาคอุตสาหกรรมในหลายมิติค่ะไม่ว่าจะเป็นในเรื่องของการมุ่งเร่ง การเปลี่ยนผ่านอุตสาหกรรมในอนาคตนะคะพัฒนาเครื่องยนต์ทางเศรษฐกิจใหม่ๆ หรือว่าจะเป็นการร่วมกันสร้าง Eco System เพื่อให้เอื้อต่อการพัฒนา แล้วก็เป็นการ เรื่องของการลงทุนโครงสร้างพื้นฐานขนาดใหญ่แล้วก็การพัฒนาคนไปพร้อมกันค่ะ ก็คือการยกระดับ ฐานการผลิตนั้นเองเพื่อการผลิตเรามีคุณภาพมากยิ่งขึ้นเป็นที่ยอมรับ ทั่วโลกมากยิ่งขึ้นค่ะ  การสร้างมูลค่าเพิ่มทั้งต่อสินค้าและก็บริการนะคะจะสามารถ โอกาสแล้วก็สร้างความแตกต่างให้กับประเทศไทยของเราให้กับ product ที่ผลิต Made in Thailand ของเรานะคะให้เข้มข้นขึ้นแล้วก็เป็นที่ ได้มาตรฐานมากยิ่งขึ้นค่ะ สิ่งที่เองค่ะก็จะเป็นสิ่งที่สามารถทำให้พลิกฟื้น เศรษฐกิจ ของประเทศไทยได้เรา SME เราเนี่ย เป็นอะไรที่ มีเปอร์เซ็นต์มากราคา 75 เปอร์เซ็นต์เลยทีเดียวของประเทศลาว เพราะฉะนั้นเนี่ยรัฐก็เลยต้องการที่จะมีนโยบายแล้วก็ มีหลักในการพัฒนา เรื่องของ SCB ให้ได้เยอะที่สุดค่ะไม่ว่าจะเป็นในเรื่องของกฎหมายต่างๆที่อาจจะมีมานานแล้ว กฎหมายกฎหมายที่ค่อนข้างมีแต่ซ้ำซ้อนกันมากเกินไปอันนี้ก็เป็นสิ่งที่ มั่นใจว่าถ้าเป็นผดที่สามารถแก้เลยอ่ะกระทรวงให้น้ำตีก็คงจะสามารถช่วยกันได้ว่า วัดไหนที่จะสามารถ หรือว่ายกเลิกใช้บ้างในบางอย่างเพื่อที่จะ เปิดช่องทางให้ SC เปิดช่องทางให้ประเทศไทยนะคะไม่มีโอกาส ขอเพิ่มการลงทุนเพิ่มขึ้นอันนี้ก็เป็นสิ่งที่สำคัญมากๆค่ะแล้วกฎหมายที่ มากกว่านั้นเองก็เดี๋ยวเราก็จะมีการ ทับทิมในการที่จะช่วยดูในเรื่องนี้นะคะเพื่อให้เกิดความซ้ำซ้อนแล้วก็เปิดโอกาสให้กับคนไทยด้วยค่ะ แน่นอนว่าตาม ครีมของวันนี้เองนะคะเราก็จะมีการ ใช้ภาพใหม่ให้ทุกคนได้เห็นภาพตรงกันนะคะให้สอดคล้องกัน ผ่านตัวที่เรียกว่าโฟมนะคะเมื่อกี้ได้ฟังแล้วก็ได้ทราบ รู้สึกว่าเป็นอะไรที่ จริงๆแล้ว Simple นะคะแต่ very powerful ก็เป็นโกโกที่สามารถ   อุตสาหกรรมของไทยได้จริงๆแล้วก็สามารถทำให้ทั่วโลกเกิดการยอมรับจากการมองเห็นลดจริงๆนะคะ โปรแลกเหรียญที่แบงค์โทรไปนะคะก็เรื่องของ AIS ค่ะก็รัฐบาล  แข็งแรงนะคะของระบบโครงสร้างพื้นฐานเรื่องดิจิตอลให้  ลงทุนมากขึ้นนะคะไม่ว่าจะเป็นการลงทุนในเรื่องของ Data Center เองที่รัฐบาล เรื่องนี้มาอย่างต่อเนื่องนะคะแล้วก็เพื่อจะให้ ผู้บริหารจากทั่วโลกได้เห็นว่าประเทศไทยเรามีภาพมีคนเชื่อที่ดี ก็พร้อมที่จะลงทุนในเรื่องเกี่ยวกับแล้วก็ Center เพิ่มมากขึ้นค่ะแล้วก็จะมีการ แล้วก็ซับต่างๆเพื่อให้เกิดความสะดวก นะคะมีความง่ายขึ้นที่จะมาลงทุนในประเทศของเราค่ะ นอกจากนั้นนะคะ เราจะพัฒนาเรื่องการเติบโตให้ AI ที่เติบโตอย่างต่อเนื่องเราก็ยังจะมีการ อยู่ในระหว่างการจัดทำเรื่องของกฎหมายนะคะที่เกี่ยวข้องกับการพัฒนา AI ค่ะ นี่ก็กำลังอยู่ในช่วงดำเนินการค่ะ มันใส่ว่าก็จะแล้วเสร็จ ไม่ช้านี้ค่ะ วันที่ 2 ค่ะ innovation ก่อนดึงดูดการลงทุนนะคะในอุตสาหกรรมอนาคตไม่ว่า ในเรื่องของเซมิคอนดักเตอร์ซึ่งเมื่อเดือนตุลาคมปีที่แล้วนะคะก็มีการจัด ทำบอร์ดเป็นคอนดักเตอร์แห่งชาตินะคะดิฉันเองนั่งเป็นประธานอยู่นะคะ ส่งค่ะที่จะผลักดันแล้วก็เร่ง การดำเนินการต่างๆเช่นกำหนดการเชิงยุทธศาสตร์ต่างๆนะคะให้เกิดขึ้นได้อย่างรวดเร็วค่ะ  โทรศัพท์มันอยู่แล้วว่าโลกของเราก็เปลี่ยนไปเร็วมากนะคะเพราะฉะนั้นการที่จะ นั่งหัวโต๊ะเพื่อจะให้พูดตรงๆเนี่ยเข้ามาร่วมประชุมกันแล้วก็ผลักดันเรื่องต่างๆให้ ก็เป็นเรื่องที่จำเป็นแล้วก็ต้องเกิดขึ้นอย่างเร่งด่วนค่ะตอนนี้เองค่ะหน่วยงานทั้งรัฐและเอกชนทำงานร่วมกันอย่าง อาการนะคะ  ประโยชน์ อย่างมากให้แก่ภาคอุตสาหกรรมของเราค่ะ  ตัวที่ 3 ค่ะโกนี้เป็นโปรที่ทั่วโลกพูดถึงค่ะนั่นก็คือโกปีนั้นเอง เรื่องของพลังงานสีเขียว สิ่งที่ทั่วโลกนะคะก็จะตระหนักค่ะว่า เรามาพร้อมกับเทคโนโลยีใหม่ๆ แล้วซึ่งการลงทุนของตากนั้นก็ต้อง คำนึงถึงสิ่งแวดล้อมด้วยนะคะอันนี้คือสิ่งสำคัญ  น่าจะเป็นตัวแปรหนึ่งค่ะที่จะทำให้  โอกาสแล้วก็เป็นความท้าทายของประเทศของเราด้วย การที่พัฒนาอุตสาหกรรมอย่างต่อเนื่องโดยที่มี comment ในเรื่องของ พลังงานสีเขียวก็จะเป็นสิ่งที่เพิ่มโอกาส สำหรับประเทศไทยอย่างมากทำให้ทั่วโลกรู้ว่าถึงเราจะพัฒนา วันนี้ไปไกลแค่ไหนเนี่ยเราก็ยังมีความรับผิดชอบต่อสิ่งแวดล้อมด้วย วันนี้เราก็จะได้ถูก รับการพัฒนาและการมองเห็นได้ชัดเจนขึ้นด้วยค่ะน่าจะมีนะคะรัฐบาลต้อ ทำกลไกของ ut นะคะ แล้วก็ทำให้เกิดการ  ขึ้นในการมา กรอบ  แล้วก็เปลี่ยนแนวธุรกิจให้กบฟินมากยิ่งขึ้นค่ะ  มีอันนึงที่ยกตัวอย่างเห็นได้ชัดนะคะก็คือการสนับสนุนให้เกษตรค่ะเกษตรกรนะคะปลูกข้าวแบบ low Carbon Drive อันนี้ก็เป็นสิ่งที่เราสนับสนุนอย่างต่อเนื่องค่ะ  ที่ 4 ค่ะนั่นก็คือ Global นะคะการต่อยอดการขยายข้อต่อ ทางการค้าเป็นสิ่งสำคัญมากค่ะดิฉันพร้อมกับรัฐบาลไทยนะคะที่ลงนาม isea เมื่อวันที่ 23 มกราคมที่ผ่านมาในงาน World Economic forum  ถือว่าเป็น FC แรกที่ได้เป็นเพศที่อยู่ใน EU นะคะแล้วก็หวังว่าเราจะ ไปเซ็นกับ EU เพิ่มมากขึ้นต่อไปในอนาคตค่ะนอกจากนี้เราก็ไม่ได้โฟกัสแค่อีหยัง เดี๋ยวนะคะสำหรับในของสหรัฐอาหรับเอมิเรตส์เองหรือว่าภูฏาน สิ่งที่เป็นแม่ที่เรา พรุ่งนี้เช่นกันนะคะว่าเราจะได้เซ็ตเพิ่มเพื่อจะเพิ่มโอกาสให้กับ กระบี่ของประเทศไทยด้วยว่าเมื่อเรามี เสรีทางการค้าก็จะสามารถเป็นโอกาส ให้กับคนไทยของเราค่ะนอกจากนั้นค่ะ ทั้งหมดนี้  ร่วมมือกับประเทศต่างๆนะคะว่าจะนำไปสู่การร่วมมือในเรื่องของการวิจัยค่ะ การวิจัยเรื่องสำคัญมากเราต้องลงทุนเรื่องนี้อย่างจริงจังค่ะซึ่งแน่นอนว่าท่านประธาน  ดูกับอบตด้วยนะคะซึ่งก็เป็นสิ่งที่เป็นพื้นฐานค่ะเพื่อจะได้ พัฒนาต่อไปอย่างเข้มแข็งแล้วก็มีหลักฐานที่มั่นคงนะคะ  วันนี้ค่ะ เรามาถึงยุคที่ว่าเวลาหมุนไปเรื่อยๆนะคะเดินไปเรื่อยๆ เราเองก็ คงจะไม่สามารถรอได้ มีคนที่มีศักยภาพอีกเยอะ ซึ่งอันนี้เองเราก็พร้อมที่จะสนับสนุนคนไทยเพื่อเพิ่ม ไข่ให้ แหวนลูกของคนไทยมีมูลค่าเพิ่มมากขึ้น ซึ่งฉันมั่นใจค่ะว่าเมื่อรัฐบาลและเอกชนทำงานร่วมกันอย่างนี้ เราจะสามารถพัฒนาทั้งคน แล้วก็พัฒนาอุตสาหกรรมให้เติบโตไปพร้อมๆกัน เข้มแข็งนะคะแล้วมากกว่านั้นเองฉันเชื่อว่าถ้าอุตสาหกรรมเข้มแข็งแบบนี้แล้ว อนาคต เตรียมพร้อม สำหรับคน เด็กรุ่นใหม่ๆแฟชั่นใหม่ๆที่จะขึ้นมาให้มีความรู้ความสามารถในเรื่องของ เพิ่มมากขึ้นก็เป็นสิ่งที่จะต้องทำได้อย่างแน่นอนค่ะก็ขอบคุณ ท่านนะคะวันนี้ที่มาร่วมกันแล้วก็ขอบคุณทุกภาคส่วนค่ะโอกาสนี้ขอ ท่านประธานสภาอุตสาหกรรมแห่งประเทศไทยนะคะแล้วก็ทุกภาคส่วนที่ร่วมกันจัดงานนี้ขึ้นค่ะ นอกจากเป็นงานที่จะมาแสดงแต่ละภาคของคนไทยแล้วดิฉันเชือกอย่างยิ่งค่ะว่าจะสร้างแรงบันดาลใจ  อีกหลายๆคนในประเทศและก็ต่างประเทศด้วยค่ะเพราะฉะนั้นค่ะ เมื่อเราทำงานร่วมกันอุตสาหกรรมนี้จะถูกพัฒนาอย่างยั่งยืนค่ะแล้วก็เศรษฐกิจ  ให้ถ่ายก็จะมีกินมีใช้ค่ะก็ขอให้ท่านนะคะทำงานร่วมกันแบบนี้แล้วก็ต้อง ความร่วมมือ ทุกภาคส่วนอีกครั้งค่ะขอบคุณค่ะ ขอขอบพระคุณท่านนายกรัฐมนตรีอย่างสูงนะคะ ขอเชิญท่าน อยู่บนเวทีต่อก่อนเพื่อทำพิธีเปิดงานในลำดับต่อไปนะคะ และขอเรียนเชิญผู้ร่วมทำพิธีเปิดงาน fxpro 2025 บนเวทีค่ะขอเรียนเชิญท่านผู้มีเกียรติที่อยู่แถวหน้า ทานเลยนะคะขอเรียนเชิญค่ะท่านผู้มีเกียรติที่อยู่แถวหน้าแถวแรกทุกท่าน ขึ้นบนเวทีค่ะเพื่อทำพิธีเปิดงาน FC Expo 2020 ถ้าร่วมกันนะคะที่ขึ้นมามีท่านรัฐมนตรีรัฐมนตรีช่วยผู้ช่วย ประธานกรรมการพัฒนาซอฟต์แวร์แห่งชาติประธานสภาอุตสาหกรรมแห่งประเทศไทย และคณะผู้บริหารสภาอุตสาหกรรมแห่งประเทศไทยค่ะ              และขณะนี้ทุกท่านยืนประจำตำแหน่งพร้อมแล้วนะคะขอเชิญท่านนายกรัฐมนตรีและท่าน สภาอุตสาหกรรมแห่งประเทศไทย มือลงบนสัญลักษณ์สามเหลี่ยมเพื่อสื่อถึงการร่วมกัน พลังขับเคลื่อนอุตสาหกรรมไทยในการเปิดงาน fcr 2025 อย่าง เป็นทางการ Android asbestos เคาท์ดาวน์ ฝ้าย  บ้าน                       และพิธีเปิดงาน fttx 2025 เริ่มต้นขึ้นแล้วอย่างเป็นทางการนะคะ นี่คือก้าวสำคัญในการเสริมสร้างศักยภาพของภาคอุตสาหกรรมไทยให้เติบโตอย่างมั่นคงและ ข้าวพันธุ์ต่อการเปลี่ยนแปลงของโลกค่ะขอบพระคุณทุกท่านบนเวทีขอเชิญทุกท่าน อยู่ต่อเพื่อถ่ายภาพร่วมกันนะคะ เดี๋ยวเราจะมีการถ่ายภาพอีกหลายช็อตร่วมกันนะคะ นี่คือ Shot แรกค่ะ     iPhone refurbished  exposure and the fastest way u n b Ambassador   portugal         ต่อไปนะคะจะเป็นการถ่ายภาพร่วมกัน เอกอัครราชทูตและคณะทูตานุทูตนะคะ กว่า 40 ประเทศที่ให้เกียรติมาร่วมงานในวันนี้ค่ะ                        อบอุ่นค่ะบริเวณจิเดี๋ยวช่างภาพรอสักครู่นึงนะคะฉันพรุ่งนี้ ไม่นะคะเดี๋ยวรอสักครู่นะคะ                        ขอบพระคุณค่ะ ท่านเอกอัครราชทูตและคณะทูตานุทูตทุกๆท่านนะคะ Thank you very much กาแฟ portugal Thank you very much    และเดี๋ยวช็อตต่อไปนะคะสำหรับการถ่ายรูปนะคะดิฉันขอเรียนเชิญ ท่านผู้มีเกียรติที่อยู่แถวที่ 2 ทุกๆท่านเลยนะคะ ขึ้นมาถ่ายภาพร่วมกันบนเวทีค่ะ ช็อตต่อไปนะคะขอเรียนเชิญท่านผู้มีเกียรติที่อยู่แถว ต๋องนะคะ ขึ้นบนเวทีเพื่อถ่ายภาพร่วมกันค่ะ            ขอเรียนเชิญท่านผู้มีเกียรติแถวที่ 2 ทุกๆท่านเลยนะคะขึ้นมาถ่ายภาพ ส้มตำบนเวทีค่ะขอเรียนเชิญค่ะ                ขอให้ทุกท่านมองกล้องไปด้านหน้านะคะแล้วยิ้มด้วยค่ะขอบพระคุณค่ะ แป๊บนึงนะคะเดี๋ยวอีกท่านนึงค่ะสักครู่นะคะ      เดี๋ยวนะคะสักครู่นะคะ   เอาหลักครบแล้วค่ะครบแล้วค่ะเชิญค่ะเชิญถ่ายภาพค่ะ                 ขอบพระคุณค่ะขอบพระคุณนะคะทุกท่านที่ถ่ายภาพร่วมกัน ชอบนะคะสำหรับการถ่ายภาพนะคะขอเชิญกรรมการบริหารสภาอุตสาหกรรมแห่งประเทศไทย  ขึ้นบนเวทีถ่ายภาพร่วมกันนะคะ คอร์ดสุดท้ายค่ะขอเรียนเชิญกรรมการบริหารสภาอุตสาหกรรมแห่งประเทศไทย ถ่ายภาพบนเวทีค่ะ  กรรมการประธานสภาอุตสาหกรรมแห่งประเทศไทยค่ะ ช็อตสุดท้ายค่ะ                 ขอเชิญผู้สนับสนุนการจัดงานทุกท่านด้วยนะคะ ขอเชิญท่านผู้สนับสนุนการจัดงานทุกๆท่านเลยค่ะ ผู้สนับสนุนการจัดงานนะคะ  ขอเรียนเชิญท่านผู้สนับสนุนการจัดงานทุกท่านเลยค่ะ ขึ้นบนเวทีนะคะขอเรียนเชิญค่ะ    ขอเรียนเชิญคณะกรรมการจัดงานและผู้สนับสนุนการจัดงาน บ้าน เพื่อนถ่ายภาพบนเวทีร่วมกันขอเรียนเชิญค่ะ   งาน HP ilo 2025 เป็นงานที่ยิ่งใหญ่และต้องได้รับ สามรส ทั้งภาครัฐและเอกชนนะคะ นี่คือการแสดงพลังของภาคอุตสาหกรรมของไทยค่ะ                   ขอบพระคุณทุกท่านอย่างสูงเลยนะคะขอขอบพระคุณท่านนายก  รัฐมนตรีท่านผู้บริหารทุกๆท่านเลยค่ะ ที่ให้เกียรตินะคะ เพื่อนบนเวที ถ่ายภาพร่วมกันค่ะ   สำหรับตอนนี้นะคะพี่ที่เปิดงาน cif 2025 templeton อุตสาหกรรมไทย ใครที่ยังยืน ได้ดำเนินมาถึงช่วงสุดท้ายแล้วนะคะ หลังจากพิการบนเวทีนี้ขอเชิญทุกท่าน ชมพูแล้วก็ร่วมกิจกรรมต่างๆตลอดทั้งวันจนถึง 19:00 น trf 2025 จัดขึ้นในวันนี้วันพรุ่งนี้และวันเสาร์นะคะ 10:00 น ถึง 19:00 น ค่ะเอา 50 80 การประชุมแห่งชาติสิริกิติ์  ยายไม้ไหนไปวันๆสแกน  enjoyable Ascension Friday   am.pm ควีนสิริกิติ์ No connections     และในช่วงบ่ายวันนี้นะคะบนเวที Message ค่ะก็ยังมีเสวนาหัวข้อน่าสนใจนะคะ การบรรยายต่างๆ 01:00 น ถึง 02:00 น ท่านแรกเลยค่ะเป็นการบรรยายพิเศษหัวข้อการเปลี่ยนผ่านของ  ป๋ากำสู่เศรษฐกิจคาร์บอนต่ำ โดยท่านประธานสภาอุตสาหกรรมแห่งประเทศไทยและการเสวนาหัวข้อร่วมพลัง การดำเนินธุรกิจยุคใหม่อย่างยั่งยืนร่วมเสวนาจากตัวแทน 3 บริษัท ไข่นะคะ ได้แก่ปตทธนาคารไทยพาณิชย์ และดับบลิวเอชเอค่ะ sorbitol to PLC message suggestion IS appreciated Khmer receptionist  Congratulation  Thailand Corporation SCB USA sustainable eds เกม for in the incidence and strategies เช็ค W รถเมล์ symmetrical นี้นะคะดิฉันขอขอบพระคุณแขกผู้มี วัวชนทุกท่านนะคะที่มาร่วมงานในวันนี้ค่ะตอน 5:00 น comment สีอะไร  เว็บยู extracting today  ขอบคุณค่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 FTI EXPO 2025 ศูนย์สิริกิติ์ Hall 5-8</dc:title>
  <dc:creator/>
  <cp:keywords/>
  <dcterms:created xsi:type="dcterms:W3CDTF">2025-02-13T04:49:17Z</dcterms:created>
  <dcterms:modified xsi:type="dcterms:W3CDTF">2025-02-13T04: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มภาพันธ์ 2568 เวลา 10.00 น.</vt:lpwstr>
  </property>
  <property fmtid="{D5CDD505-2E9C-101B-9397-08002B2CF9AE}" pid="3" name="subtitle">
    <vt:lpwstr/>
  </property>
</Properties>
</file>